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5CE5C" w14:textId="77777777" w:rsidR="00EF60BB" w:rsidRDefault="00EF60BB" w:rsidP="00EF60BB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yler Hollingsworth</w:t>
      </w:r>
    </w:p>
    <w:p w14:paraId="02FA6988" w14:textId="77777777" w:rsidR="00EF60BB" w:rsidRDefault="00EF60BB" w:rsidP="00EF60BB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S-340</w:t>
      </w:r>
    </w:p>
    <w:p w14:paraId="5BAF2C2B" w14:textId="2957E40D" w:rsidR="00EF60BB" w:rsidRDefault="00EF60BB" w:rsidP="00EF60BB">
      <w:pPr>
        <w:spacing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0-</w:t>
      </w:r>
      <w:r>
        <w:rPr>
          <w:rFonts w:ascii="Times New Roman" w:hAnsi="Times New Roman"/>
          <w:sz w:val="24"/>
          <w:szCs w:val="24"/>
        </w:rPr>
        <w:t>23</w:t>
      </w:r>
      <w:r>
        <w:rPr>
          <w:rFonts w:ascii="Times New Roman" w:hAnsi="Times New Roman"/>
          <w:sz w:val="24"/>
          <w:szCs w:val="24"/>
        </w:rPr>
        <w:t>-2022</w:t>
      </w:r>
    </w:p>
    <w:p w14:paraId="502994D3" w14:textId="3A9238F3" w:rsidR="009C2991" w:rsidRDefault="00EF60BB" w:rsidP="00EF60BB">
      <w:pPr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/>
          <w:b/>
          <w:bCs/>
          <w:sz w:val="28"/>
          <w:szCs w:val="28"/>
          <w:u w:val="single"/>
        </w:rPr>
        <w:t>Data Aggregation Pipeline</w:t>
      </w:r>
    </w:p>
    <w:p w14:paraId="169F8963" w14:textId="0FEA0264" w:rsidR="00EF60BB" w:rsidRDefault="00011062" w:rsidP="00EF60BB">
      <w:pPr>
        <w:rPr>
          <w:sz w:val="24"/>
          <w:szCs w:val="24"/>
        </w:rPr>
      </w:pPr>
      <w:r>
        <w:rPr>
          <w:sz w:val="24"/>
          <w:szCs w:val="24"/>
        </w:rPr>
        <w:t>1)</w:t>
      </w:r>
    </w:p>
    <w:p w14:paraId="538331D0" w14:textId="00FAB497" w:rsidR="00011062" w:rsidRDefault="00011062" w:rsidP="00EF60B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CEEC3B9" wp14:editId="547A7B44">
            <wp:extent cx="5943600" cy="3343275"/>
            <wp:effectExtent l="0" t="0" r="0" b="952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E3450" w14:textId="60B8EDEE" w:rsidR="00011062" w:rsidRDefault="00011062" w:rsidP="00EF60B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18CB6A0" wp14:editId="6FE9F02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FF93F" w14:textId="60246218" w:rsidR="00011062" w:rsidRDefault="001F601C" w:rsidP="00EF60B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ED41A44" wp14:editId="592076DC">
            <wp:extent cx="5943600" cy="3343275"/>
            <wp:effectExtent l="0" t="0" r="0" b="9525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EAD36" w14:textId="77777777" w:rsidR="001F601C" w:rsidRDefault="001F601C" w:rsidP="00EF60BB">
      <w:pPr>
        <w:rPr>
          <w:sz w:val="24"/>
          <w:szCs w:val="24"/>
        </w:rPr>
      </w:pPr>
    </w:p>
    <w:p w14:paraId="457DA5D8" w14:textId="20335784" w:rsidR="001F601C" w:rsidRDefault="001F601C" w:rsidP="00EF60BB">
      <w:pPr>
        <w:rPr>
          <w:sz w:val="24"/>
          <w:szCs w:val="24"/>
        </w:rPr>
      </w:pPr>
      <w:r>
        <w:rPr>
          <w:sz w:val="24"/>
          <w:szCs w:val="24"/>
        </w:rPr>
        <w:t>2)</w:t>
      </w:r>
    </w:p>
    <w:p w14:paraId="6581C2CB" w14:textId="7BC21761" w:rsidR="001F601C" w:rsidRDefault="006C0A7E" w:rsidP="00EF60B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007EEDB" wp14:editId="323CD6A6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82CFD" w14:textId="0C6E3371" w:rsidR="00406699" w:rsidRDefault="00406699" w:rsidP="00EF60B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AB830B7" wp14:editId="25B983FF">
            <wp:extent cx="5943600" cy="3343275"/>
            <wp:effectExtent l="0" t="0" r="0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59F03" w14:textId="77777777" w:rsidR="004A0EBA" w:rsidRDefault="004A0EBA" w:rsidP="00EF60BB">
      <w:pPr>
        <w:rPr>
          <w:sz w:val="24"/>
          <w:szCs w:val="24"/>
        </w:rPr>
      </w:pPr>
    </w:p>
    <w:p w14:paraId="1513A276" w14:textId="635A2F1E" w:rsidR="004A0EBA" w:rsidRDefault="004A0EBA" w:rsidP="00EF60BB">
      <w:pPr>
        <w:rPr>
          <w:sz w:val="24"/>
          <w:szCs w:val="24"/>
        </w:rPr>
      </w:pPr>
      <w:r>
        <w:rPr>
          <w:sz w:val="24"/>
          <w:szCs w:val="24"/>
        </w:rPr>
        <w:t>3)</w:t>
      </w:r>
    </w:p>
    <w:p w14:paraId="2EB1192C" w14:textId="10948BD8" w:rsidR="004A0EBA" w:rsidRDefault="00435622" w:rsidP="00EF60BB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2DC5A062" wp14:editId="5A4F6FB2">
            <wp:extent cx="5943600" cy="3343275"/>
            <wp:effectExtent l="0" t="0" r="0" b="9525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A06F9" w14:textId="4443135C" w:rsidR="00435622" w:rsidRDefault="00435622" w:rsidP="00EF60BB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C4A8BAF" wp14:editId="49FC2BA7">
            <wp:extent cx="5943600" cy="3343275"/>
            <wp:effectExtent l="0" t="0" r="0" b="9525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EAD0D" w14:textId="77777777" w:rsidR="00435622" w:rsidRPr="00EF60BB" w:rsidRDefault="00435622" w:rsidP="00EF60BB">
      <w:pPr>
        <w:rPr>
          <w:sz w:val="24"/>
          <w:szCs w:val="24"/>
        </w:rPr>
      </w:pPr>
    </w:p>
    <w:sectPr w:rsidR="00435622" w:rsidRPr="00EF60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LUwNrY0Mrc0MrVQ0lEKTi0uzszPAykwrAUAFJgiwSwAAAA="/>
  </w:docVars>
  <w:rsids>
    <w:rsidRoot w:val="00EF60BB"/>
    <w:rsid w:val="00011062"/>
    <w:rsid w:val="001F601C"/>
    <w:rsid w:val="00406699"/>
    <w:rsid w:val="00435622"/>
    <w:rsid w:val="004A0EBA"/>
    <w:rsid w:val="006C0A7E"/>
    <w:rsid w:val="009C2991"/>
    <w:rsid w:val="00EF6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4887B9"/>
  <w15:chartTrackingRefBased/>
  <w15:docId w15:val="{CEE75F9E-1181-44BE-88EF-800D9AC65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0BB"/>
    <w:pPr>
      <w:spacing w:line="252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32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ingsworth, Tyler</dc:creator>
  <cp:keywords/>
  <dc:description/>
  <cp:lastModifiedBy>Hollingsworth, Tyler</cp:lastModifiedBy>
  <cp:revision>7</cp:revision>
  <dcterms:created xsi:type="dcterms:W3CDTF">2022-10-19T01:17:00Z</dcterms:created>
  <dcterms:modified xsi:type="dcterms:W3CDTF">2022-10-19T02:22:00Z</dcterms:modified>
</cp:coreProperties>
</file>